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5D9391ED" w:rsidR="00967748" w:rsidRPr="00324DBA" w:rsidRDefault="000C3BC3"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015213A2" wp14:editId="42911C19">
                  <wp:simplePos x="0" y="0"/>
                  <wp:positionH relativeFrom="column">
                    <wp:posOffset>-66675</wp:posOffset>
                  </wp:positionH>
                  <wp:positionV relativeFrom="paragraph">
                    <wp:posOffset>20320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F03C8A" w:rsidRPr="00F03C8A">
              <w:rPr>
                <w:rFonts w:ascii="Palatino Linotype" w:hAnsi="Palatino Linotype"/>
                <w:noProof/>
                <w:spacing w:val="-6"/>
                <w:sz w:val="28"/>
                <w:szCs w:val="28"/>
                <w:lang w:bidi="fa-IR"/>
              </w:rPr>
              <w:t>Psychology Nexus</w:t>
            </w:r>
          </w:p>
          <w:p w14:paraId="187DBB91" w14:textId="30B3D619" w:rsidR="00813E9C" w:rsidRPr="00F03C8A"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F03C8A" w:rsidRPr="00F03C8A">
                <w:rPr>
                  <w:rStyle w:val="Hyperlink"/>
                  <w:rFonts w:ascii="Palatino Linotype" w:eastAsia="Calibri" w:hAnsi="Palatino Linotype" w:cs="Adobe Devanagari"/>
                  <w:bCs/>
                  <w:color w:val="auto"/>
                  <w:sz w:val="24"/>
                  <w:szCs w:val="24"/>
                  <w:u w:val="none"/>
                  <w:lang w:bidi="fa-IR"/>
                </w:rPr>
                <w:t>www.n</w:t>
              </w:r>
              <w:r w:rsidR="00F03C8A" w:rsidRPr="00F03C8A">
                <w:rPr>
                  <w:rStyle w:val="Hyperlink"/>
                  <w:rFonts w:ascii="Palatino Linotype" w:eastAsia="Calibri" w:hAnsi="Palatino Linotype" w:cs="Adobe Devanagari"/>
                  <w:bCs/>
                  <w:color w:val="auto"/>
                  <w:sz w:val="24"/>
                  <w:u w:val="none"/>
                  <w:lang w:bidi="fa-IR"/>
                </w:rPr>
                <w:t>ex.reapress</w:t>
              </w:r>
              <w:r w:rsidR="00F03C8A" w:rsidRPr="00F03C8A">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D75372">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0CD19" w14:textId="77777777" w:rsidR="00860952" w:rsidRPr="00FE73CA" w:rsidRDefault="00860952" w:rsidP="00FA44F9">
      <w:r w:rsidRPr="00FE73CA">
        <w:separator/>
      </w:r>
    </w:p>
  </w:endnote>
  <w:endnote w:type="continuationSeparator" w:id="0">
    <w:p w14:paraId="31375836" w14:textId="77777777" w:rsidR="00860952" w:rsidRPr="00FE73CA" w:rsidRDefault="00860952" w:rsidP="00FA44F9">
      <w:r w:rsidRPr="00FE73CA">
        <w:continuationSeparator/>
      </w:r>
    </w:p>
  </w:endnote>
  <w:endnote w:type="continuationNotice" w:id="1">
    <w:p w14:paraId="3667999E" w14:textId="77777777" w:rsidR="00860952" w:rsidRDefault="0086095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F777E" w14:textId="77777777" w:rsidR="00860952" w:rsidRPr="00FE73CA" w:rsidRDefault="00860952" w:rsidP="00FA44F9">
      <w:pPr>
        <w:bidi w:val="0"/>
      </w:pPr>
      <w:r w:rsidRPr="00FE73CA">
        <w:separator/>
      </w:r>
    </w:p>
  </w:footnote>
  <w:footnote w:type="continuationSeparator" w:id="0">
    <w:p w14:paraId="1B0545C5" w14:textId="77777777" w:rsidR="00860952" w:rsidRPr="00FE73CA" w:rsidRDefault="00860952" w:rsidP="00FA44F9">
      <w:r w:rsidRPr="00FE73CA">
        <w:continuationSeparator/>
      </w:r>
    </w:p>
  </w:footnote>
  <w:footnote w:type="continuationNotice" w:id="1">
    <w:p w14:paraId="5373BF3A" w14:textId="77777777" w:rsidR="00860952" w:rsidRPr="00FE73CA" w:rsidRDefault="00860952"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3BC3"/>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952"/>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5372"/>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3C8A"/>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ex.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Words>
  <Characters>1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2:13:00Z</dcterms:created>
  <dcterms:modified xsi:type="dcterms:W3CDTF">2025-08-1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